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33DA9" w14:textId="3AAE9F57" w:rsidR="00670F9B" w:rsidRDefault="00670F9B"/>
    <w:tbl>
      <w:tblPr>
        <w:tblStyle w:val="TableGrid"/>
        <w:tblW w:w="14627" w:type="dxa"/>
        <w:tblInd w:w="-905" w:type="dxa"/>
        <w:tblLook w:val="04A0" w:firstRow="1" w:lastRow="0" w:firstColumn="1" w:lastColumn="0" w:noHBand="0" w:noVBand="1"/>
      </w:tblPr>
      <w:tblGrid>
        <w:gridCol w:w="471"/>
        <w:gridCol w:w="674"/>
        <w:gridCol w:w="791"/>
        <w:gridCol w:w="6091"/>
        <w:gridCol w:w="6600"/>
      </w:tblGrid>
      <w:tr w:rsidR="0006333B" w:rsidRPr="00670F9B" w14:paraId="2FA2A8CF" w14:textId="77777777" w:rsidTr="00CA5683">
        <w:trPr>
          <w:trHeight w:val="314"/>
        </w:trPr>
        <w:tc>
          <w:tcPr>
            <w:tcW w:w="471" w:type="dxa"/>
            <w:shd w:val="pct15" w:color="auto" w:fill="auto"/>
          </w:tcPr>
          <w:p w14:paraId="38E8033F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#</w:t>
            </w:r>
          </w:p>
        </w:tc>
        <w:tc>
          <w:tcPr>
            <w:tcW w:w="674" w:type="dxa"/>
            <w:shd w:val="pct15" w:color="auto" w:fill="auto"/>
          </w:tcPr>
          <w:p w14:paraId="37D159B6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Type</w:t>
            </w:r>
          </w:p>
        </w:tc>
        <w:tc>
          <w:tcPr>
            <w:tcW w:w="791" w:type="dxa"/>
            <w:shd w:val="pct15" w:color="auto" w:fill="auto"/>
          </w:tcPr>
          <w:p w14:paraId="756B5C14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Line #</w:t>
            </w:r>
          </w:p>
        </w:tc>
        <w:tc>
          <w:tcPr>
            <w:tcW w:w="6091" w:type="dxa"/>
            <w:shd w:val="pct15" w:color="auto" w:fill="auto"/>
          </w:tcPr>
          <w:p w14:paraId="32B8579D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Comment (Include rationale for comment)</w:t>
            </w:r>
          </w:p>
        </w:tc>
        <w:tc>
          <w:tcPr>
            <w:tcW w:w="6600" w:type="dxa"/>
            <w:shd w:val="pct15" w:color="auto" w:fill="auto"/>
          </w:tcPr>
          <w:p w14:paraId="6505EEAF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Suggested Change</w:t>
            </w:r>
          </w:p>
        </w:tc>
      </w:tr>
      <w:tr w:rsidR="0006333B" w:rsidRPr="00670F9B" w14:paraId="31611451" w14:textId="77777777" w:rsidTr="00CA5683">
        <w:trPr>
          <w:trHeight w:val="294"/>
        </w:trPr>
        <w:tc>
          <w:tcPr>
            <w:tcW w:w="471" w:type="dxa"/>
          </w:tcPr>
          <w:p w14:paraId="0E32E2FF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4" w:type="dxa"/>
          </w:tcPr>
          <w:p w14:paraId="513B034A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5FF9FFA1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14D0A3D9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32A85F0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6333B" w:rsidRPr="00670F9B" w14:paraId="39CDC75E" w14:textId="77777777" w:rsidTr="00CA5683">
        <w:trPr>
          <w:trHeight w:val="314"/>
        </w:trPr>
        <w:tc>
          <w:tcPr>
            <w:tcW w:w="471" w:type="dxa"/>
          </w:tcPr>
          <w:p w14:paraId="74552FE1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74" w:type="dxa"/>
          </w:tcPr>
          <w:p w14:paraId="031ABD6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33E008C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34BDB2A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6C7AB063" w14:textId="77777777" w:rsidR="0006333B" w:rsidRPr="00670F9B" w:rsidRDefault="0006333B" w:rsidP="003618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333B" w:rsidRPr="00670F9B" w14:paraId="33F797E6" w14:textId="77777777" w:rsidTr="00CA5683">
        <w:trPr>
          <w:trHeight w:val="314"/>
        </w:trPr>
        <w:tc>
          <w:tcPr>
            <w:tcW w:w="471" w:type="dxa"/>
          </w:tcPr>
          <w:p w14:paraId="26662F4D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74" w:type="dxa"/>
          </w:tcPr>
          <w:p w14:paraId="393161C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36801F93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6C482AE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7A304B0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6333B" w:rsidRPr="00670F9B" w14:paraId="74EC8393" w14:textId="77777777" w:rsidTr="00CA5683">
        <w:trPr>
          <w:trHeight w:val="294"/>
        </w:trPr>
        <w:tc>
          <w:tcPr>
            <w:tcW w:w="471" w:type="dxa"/>
          </w:tcPr>
          <w:p w14:paraId="3C8B22BA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74" w:type="dxa"/>
          </w:tcPr>
          <w:p w14:paraId="40C0210C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25C09D4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695E976A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6CE3A98D" w14:textId="77777777" w:rsidR="0006333B" w:rsidRPr="00670F9B" w:rsidRDefault="0006333B" w:rsidP="003618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333B" w:rsidRPr="00670F9B" w14:paraId="00B84D73" w14:textId="77777777" w:rsidTr="00CA5683">
        <w:trPr>
          <w:trHeight w:val="294"/>
        </w:trPr>
        <w:tc>
          <w:tcPr>
            <w:tcW w:w="471" w:type="dxa"/>
          </w:tcPr>
          <w:p w14:paraId="30809A43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74" w:type="dxa"/>
          </w:tcPr>
          <w:p w14:paraId="50AAB98E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409D65C9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7156AAC1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4E1AD0B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38B12FA8" w14:textId="3D0DD25C" w:rsidR="00670F9B" w:rsidRDefault="00670F9B">
      <w:pPr>
        <w:rPr>
          <w:rFonts w:ascii="Times New Roman" w:hAnsi="Times New Roman" w:cs="Times New Roman"/>
          <w:sz w:val="20"/>
          <w:szCs w:val="20"/>
        </w:rPr>
      </w:pPr>
    </w:p>
    <w:sectPr w:rsidR="00670F9B" w:rsidSect="005858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EEB5C1" w14:textId="77777777" w:rsidR="0071018B" w:rsidRDefault="0071018B" w:rsidP="0036187D">
      <w:pPr>
        <w:spacing w:after="0" w:line="240" w:lineRule="auto"/>
      </w:pPr>
      <w:r>
        <w:separator/>
      </w:r>
    </w:p>
  </w:endnote>
  <w:endnote w:type="continuationSeparator" w:id="0">
    <w:p w14:paraId="03DCA27B" w14:textId="77777777" w:rsidR="0071018B" w:rsidRDefault="0071018B" w:rsidP="00361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E4148" w14:textId="77777777" w:rsidR="00D21C83" w:rsidRDefault="00D21C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CE9B" w14:textId="502D09B6" w:rsidR="00944F5A" w:rsidRDefault="0036187D" w:rsidP="00387217">
    <w:pPr>
      <w:pStyle w:val="Footer"/>
      <w:tabs>
        <w:tab w:val="clear" w:pos="4680"/>
        <w:tab w:val="clear" w:pos="9360"/>
        <w:tab w:val="right" w:pos="12960"/>
      </w:tabs>
    </w:pPr>
    <w:r>
      <w:t xml:space="preserve">Type: E – Editorial, G – General, T – Technical </w:t>
    </w:r>
    <w:r w:rsidR="00387217">
      <w:tab/>
    </w:r>
    <w:hyperlink r:id="rId1" w:history="1">
      <w:r w:rsidR="00E64C06">
        <w:rPr>
          <w:rStyle w:val="Hyperlink"/>
        </w:rPr>
        <w:t>https://csrc.nist.gov/publications/detail/sp/800-140f/rev-1/draft</w:t>
      </w:r>
    </w:hyperlink>
    <w:r w:rsidR="00F95678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AE2C2" w14:textId="77777777" w:rsidR="00D21C83" w:rsidRDefault="00D21C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60D28" w14:textId="77777777" w:rsidR="0071018B" w:rsidRDefault="0071018B" w:rsidP="0036187D">
      <w:pPr>
        <w:spacing w:after="0" w:line="240" w:lineRule="auto"/>
      </w:pPr>
      <w:r>
        <w:separator/>
      </w:r>
    </w:p>
  </w:footnote>
  <w:footnote w:type="continuationSeparator" w:id="0">
    <w:p w14:paraId="14C9855B" w14:textId="77777777" w:rsidR="0071018B" w:rsidRDefault="0071018B" w:rsidP="00361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1FBBCF" w14:textId="77777777" w:rsidR="00D21C83" w:rsidRDefault="00D21C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D4CC5" w14:textId="159D1772" w:rsidR="00D21C83" w:rsidRDefault="00D21C83" w:rsidP="00295211">
    <w:pPr>
      <w:pStyle w:val="Header"/>
    </w:pPr>
    <w:r>
      <w:t xml:space="preserve">Please </w:t>
    </w:r>
    <w:r w:rsidR="00295211">
      <w:t xml:space="preserve">submit </w:t>
    </w:r>
    <w:r>
      <w:t xml:space="preserve">to </w:t>
    </w:r>
    <w:hyperlink r:id="rId1" w:history="1">
      <w:r w:rsidRPr="00950C92">
        <w:rPr>
          <w:rStyle w:val="Hyperlink"/>
        </w:rPr>
        <w:t>sp800-140-comments@nist.gov</w:t>
      </w:r>
    </w:hyperlink>
    <w:r>
      <w:t xml:space="preserve"> by </w:t>
    </w:r>
    <w:r w:rsidR="00387217">
      <w:t>September 20</w:t>
    </w:r>
    <w:r>
      <w:t>, 2021</w:t>
    </w:r>
    <w:r w:rsidR="003D2BFC">
      <w:t xml:space="preserve">, with the SUBJECT: </w:t>
    </w:r>
    <w:r w:rsidR="003D2BFC">
      <w:t>Comments on Draft SP 800-140</w:t>
    </w:r>
    <w:r w:rsidR="00E64C06">
      <w:t>F</w:t>
    </w:r>
    <w:r w:rsidR="003D2BFC">
      <w:t xml:space="preserve"> Rev. </w:t>
    </w:r>
    <w:r w:rsidR="00B24A9A">
      <w:t>1</w:t>
    </w:r>
    <w:r w:rsidR="004B1345">
      <w:t xml:space="preserve"> </w:t>
    </w:r>
  </w:p>
  <w:p w14:paraId="70E8C33D" w14:textId="77777777" w:rsidR="00387217" w:rsidRDefault="00387217">
    <w:pPr>
      <w:pStyle w:val="Header"/>
    </w:pPr>
  </w:p>
  <w:p w14:paraId="02FCE80D" w14:textId="3305C0D9" w:rsidR="00944F5A" w:rsidRDefault="004B1345">
    <w:pPr>
      <w:pStyle w:val="Header"/>
    </w:pPr>
    <w:r>
      <w:t xml:space="preserve">Submitted by: </w:t>
    </w:r>
  </w:p>
  <w:p w14:paraId="6DE9C919" w14:textId="77777777" w:rsidR="00D21C83" w:rsidRDefault="00D2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F2D6A" w14:textId="77777777" w:rsidR="00D21C83" w:rsidRDefault="00D21C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zIyMLQ0NjA0M7BQ0lEKTi0uzszPAykwrAUAE9Pu+CwAAAA="/>
  </w:docVars>
  <w:rsids>
    <w:rsidRoot w:val="0036187D"/>
    <w:rsid w:val="000369F1"/>
    <w:rsid w:val="0006333B"/>
    <w:rsid w:val="000A03BA"/>
    <w:rsid w:val="00182D3F"/>
    <w:rsid w:val="001F340A"/>
    <w:rsid w:val="00295211"/>
    <w:rsid w:val="003165A8"/>
    <w:rsid w:val="0036187D"/>
    <w:rsid w:val="00387217"/>
    <w:rsid w:val="003D2BFC"/>
    <w:rsid w:val="004B1345"/>
    <w:rsid w:val="0058039F"/>
    <w:rsid w:val="005858AD"/>
    <w:rsid w:val="005E37D8"/>
    <w:rsid w:val="00615DAA"/>
    <w:rsid w:val="00670F9B"/>
    <w:rsid w:val="006F3772"/>
    <w:rsid w:val="0071018B"/>
    <w:rsid w:val="00722D98"/>
    <w:rsid w:val="007963B6"/>
    <w:rsid w:val="00831384"/>
    <w:rsid w:val="00886A3A"/>
    <w:rsid w:val="00944F5A"/>
    <w:rsid w:val="009F1D2E"/>
    <w:rsid w:val="00A35CBE"/>
    <w:rsid w:val="00B24A9A"/>
    <w:rsid w:val="00CA5683"/>
    <w:rsid w:val="00CF209A"/>
    <w:rsid w:val="00D21C83"/>
    <w:rsid w:val="00D774F6"/>
    <w:rsid w:val="00E05D8E"/>
    <w:rsid w:val="00E313DB"/>
    <w:rsid w:val="00E64C06"/>
    <w:rsid w:val="00F06696"/>
    <w:rsid w:val="00F9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CBF97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1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1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87D"/>
  </w:style>
  <w:style w:type="paragraph" w:styleId="Footer">
    <w:name w:val="footer"/>
    <w:basedOn w:val="Normal"/>
    <w:link w:val="FooterChar"/>
    <w:uiPriority w:val="99"/>
    <w:unhideWhenUsed/>
    <w:rsid w:val="00361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87D"/>
  </w:style>
  <w:style w:type="paragraph" w:styleId="FootnoteText">
    <w:name w:val="footnote text"/>
    <w:basedOn w:val="Normal"/>
    <w:link w:val="FootnoteTextChar"/>
    <w:uiPriority w:val="99"/>
    <w:semiHidden/>
    <w:unhideWhenUsed/>
    <w:rsid w:val="009F1D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1D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1D2E"/>
    <w:rPr>
      <w:vertAlign w:val="superscript"/>
    </w:rPr>
  </w:style>
  <w:style w:type="paragraph" w:styleId="ListParagraph">
    <w:name w:val="List Paragraph"/>
    <w:basedOn w:val="Normal"/>
    <w:uiPriority w:val="34"/>
    <w:qFormat/>
    <w:rsid w:val="000633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0F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F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6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src.nist.gov/publications/detail/sp/800-140f/rev-1/draf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sp800-140-comments@nist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C5733B22E42A40A9683328CC7896B9" ma:contentTypeVersion="15" ma:contentTypeDescription="Create a new document." ma:contentTypeScope="" ma:versionID="0ce1eeee34dc107afc270da3de5f8118">
  <xsd:schema xmlns:xsd="http://www.w3.org/2001/XMLSchema" xmlns:xs="http://www.w3.org/2001/XMLSchema" xmlns:p="http://schemas.microsoft.com/office/2006/metadata/properties" xmlns:ns1="http://schemas.microsoft.com/sharepoint/v3" xmlns:ns3="57aa6da2-9033-4106-8154-c294bcaa86c5" xmlns:ns4="f26d9d4c-d0e0-40b1-b655-af30a9f1dae3" targetNamespace="http://schemas.microsoft.com/office/2006/metadata/properties" ma:root="true" ma:fieldsID="9f87a61c80b5b29898cdc6633b62c535" ns1:_="" ns3:_="" ns4:_="">
    <xsd:import namespace="http://schemas.microsoft.com/sharepoint/v3"/>
    <xsd:import namespace="57aa6da2-9033-4106-8154-c294bcaa86c5"/>
    <xsd:import namespace="f26d9d4c-d0e0-40b1-b655-af30a9f1dae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a6da2-9033-4106-8154-c294bcaa86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6d9d4c-d0e0-40b1-b655-af30a9f1da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076831A-41D3-49CA-A5A9-2B84027B8A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6BC074-ED6A-4684-BA48-3FAE6A6EA2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7aa6da2-9033-4106-8154-c294bcaa86c5"/>
    <ds:schemaRef ds:uri="f26d9d4c-d0e0-40b1-b655-af30a9f1d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3C5B3-E564-461C-9522-734CCDCFBB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F5C364-3E31-402D-8484-CBA935606C8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 template for Draft NIST SP 800-140D Revision 1</vt:lpstr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for Draft NIST SP 800-140F Revision 1</dc:title>
  <dc:subject>For more information on Draft NIST SP 800-140C Revision 1, see https://csrc.nist.gov/publications/detail/sp/800-140f/rev-1/draft</dc:subject>
  <dc:creator/>
  <cp:keywords/>
  <dc:description/>
  <cp:lastModifiedBy/>
  <cp:revision>1</cp:revision>
  <dcterms:created xsi:type="dcterms:W3CDTF">2021-08-19T18:55:00Z</dcterms:created>
  <dcterms:modified xsi:type="dcterms:W3CDTF">2021-08-19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C5733B22E42A40A9683328CC7896B9</vt:lpwstr>
  </property>
</Properties>
</file>